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B76C9" w14:textId="23A6DE3C" w:rsidR="00FF3541" w:rsidRDefault="00E11FFB" w:rsidP="00FF3541">
      <w:pPr>
        <w:jc w:val="center"/>
        <w:rPr>
          <w:b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2DD0331A" wp14:editId="53A8601D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odiseaton:Dropbox:_DESIGN:_Current Design Work:American College Application Campaign:fwdwhyapplysocialmediamaterials:INDD:Links:logo-acac-cel-final:logo-acac-cel-fi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584" cy="137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FD221" w14:textId="43C4C502" w:rsidR="00D814FD" w:rsidRPr="00885B70" w:rsidRDefault="00335D4A">
      <w:pPr>
        <w:rPr>
          <w:b/>
          <w:sz w:val="28"/>
          <w:szCs w:val="28"/>
          <w:u w:val="single"/>
        </w:rPr>
      </w:pPr>
      <w:r w:rsidRPr="00885B70">
        <w:rPr>
          <w:b/>
          <w:sz w:val="28"/>
          <w:szCs w:val="28"/>
          <w:u w:val="single"/>
        </w:rPr>
        <w:t xml:space="preserve">#WhyApply Social Media Content </w:t>
      </w:r>
      <w:r w:rsidR="00722152" w:rsidRPr="00885B70">
        <w:rPr>
          <w:b/>
          <w:sz w:val="28"/>
          <w:szCs w:val="28"/>
          <w:u w:val="single"/>
        </w:rPr>
        <w:t>Ideas</w:t>
      </w:r>
    </w:p>
    <w:p w14:paraId="13BB3B4D" w14:textId="1F412A2E" w:rsidR="001A5868" w:rsidRDefault="00083C31">
      <w:r w:rsidRPr="00FC5A60">
        <w:rPr>
          <w:b/>
        </w:rPr>
        <w:t>FACEBOOK</w:t>
      </w:r>
      <w:r w:rsidR="000174CA">
        <w:t xml:space="preserve"> </w:t>
      </w:r>
      <w:r w:rsidR="001A5868">
        <w:t>#WhyApply? Colleges consider more than just a student’s grades and test scores for admissions. Your character outside of the classroom counts. Tell you</w:t>
      </w:r>
      <w:r w:rsidR="000174CA">
        <w:t>r</w:t>
      </w:r>
      <w:r w:rsidR="001A5868">
        <w:t xml:space="preserve"> story today.</w:t>
      </w:r>
    </w:p>
    <w:p w14:paraId="4029D0D8" w14:textId="4681241C" w:rsidR="000174CA" w:rsidRDefault="00083C31">
      <w:r w:rsidRPr="00FC5A60">
        <w:rPr>
          <w:b/>
        </w:rPr>
        <w:t>TWITTER</w:t>
      </w:r>
      <w:r w:rsidR="000174CA" w:rsidRPr="00FC5A60">
        <w:rPr>
          <w:b/>
        </w:rPr>
        <w:t xml:space="preserve"> </w:t>
      </w:r>
      <w:r w:rsidR="000174CA" w:rsidRPr="000174CA">
        <w:t>#WhyApply? Colleges consider more than just a student’s grades and test scores for admissions. Your character counts.</w:t>
      </w:r>
    </w:p>
    <w:p w14:paraId="08392417" w14:textId="762B9A89" w:rsidR="005771F2" w:rsidRDefault="000174CA">
      <w:r w:rsidRPr="00FC5A60">
        <w:rPr>
          <w:b/>
        </w:rPr>
        <w:t>F</w:t>
      </w:r>
      <w:r w:rsidR="00083C31" w:rsidRPr="00FC5A60">
        <w:rPr>
          <w:b/>
        </w:rPr>
        <w:t>ACEBOOK</w:t>
      </w:r>
      <w:r w:rsidR="00FC5A60" w:rsidRPr="00FC5A60">
        <w:t xml:space="preserve"> </w:t>
      </w:r>
      <w:r w:rsidR="00FC5A60" w:rsidRPr="00083C31">
        <w:t xml:space="preserve">By 2020, </w:t>
      </w:r>
      <w:r w:rsidR="00FC5A60" w:rsidRPr="00FC5A60">
        <w:t>65</w:t>
      </w:r>
      <w:r w:rsidR="00FC5A60">
        <w:t xml:space="preserve"> percent</w:t>
      </w:r>
      <w:r w:rsidR="00FC5A60" w:rsidRPr="00083C31">
        <w:t xml:space="preserve"> of all jobs</w:t>
      </w:r>
      <w:r w:rsidR="00036043">
        <w:t xml:space="preserve"> in the US</w:t>
      </w:r>
      <w:r w:rsidR="00FC5A60" w:rsidRPr="00FC5A60">
        <w:t xml:space="preserve"> </w:t>
      </w:r>
      <w:r w:rsidR="00FC5A60" w:rsidRPr="00083C31">
        <w:t xml:space="preserve">will require a </w:t>
      </w:r>
      <w:r w:rsidR="00FC5A60" w:rsidRPr="00FC5A60">
        <w:t>pos</w:t>
      </w:r>
      <w:r w:rsidR="00FC5A60">
        <w:t>t</w:t>
      </w:r>
      <w:r w:rsidR="00FC5A60" w:rsidRPr="00FC5A60">
        <w:t>secondary</w:t>
      </w:r>
      <w:r w:rsidR="00FC5A60" w:rsidRPr="00083C31">
        <w:t xml:space="preserve"> education. Don’t be left behind. #WhyApply</w:t>
      </w:r>
      <w:r w:rsidR="008B7A66">
        <w:t xml:space="preserve"> [Insert </w:t>
      </w:r>
      <w:r w:rsidR="00FB58CA">
        <w:t xml:space="preserve">ACAC </w:t>
      </w:r>
      <w:r w:rsidR="008B7A66">
        <w:t>graphic</w:t>
      </w:r>
      <w:r w:rsidR="00777798">
        <w:t xml:space="preserve">: </w:t>
      </w:r>
      <w:hyperlink r:id="rId9" w:history="1">
        <w:r w:rsidR="00777798" w:rsidRPr="00777798">
          <w:rPr>
            <w:color w:val="0000FF"/>
            <w:u w:val="single"/>
          </w:rPr>
          <w:t>https://equityinlearning.act.org/wp-content/uploads/2019/05/Workforce-WhyApply-2019-square.png</w:t>
        </w:r>
      </w:hyperlink>
      <w:r w:rsidR="008B7A66">
        <w:t>]</w:t>
      </w:r>
    </w:p>
    <w:p w14:paraId="4A621FC0" w14:textId="609D86A0" w:rsidR="002F71A6" w:rsidRDefault="00083C31">
      <w:r w:rsidRPr="00FC5A60">
        <w:rPr>
          <w:b/>
        </w:rPr>
        <w:t>TWITTER</w:t>
      </w:r>
      <w:r w:rsidR="000174CA" w:rsidRPr="00083C31">
        <w:t xml:space="preserve"> </w:t>
      </w:r>
      <w:r w:rsidR="00262938" w:rsidRPr="00083C31">
        <w:t xml:space="preserve">By 2020, </w:t>
      </w:r>
      <w:r w:rsidR="006A3546" w:rsidRPr="00FC5A60">
        <w:t>65</w:t>
      </w:r>
      <w:r w:rsidR="00262938" w:rsidRPr="00083C31">
        <w:t>% of all</w:t>
      </w:r>
      <w:r w:rsidR="00036043">
        <w:t xml:space="preserve"> US</w:t>
      </w:r>
      <w:r w:rsidR="00262938" w:rsidRPr="00083C31">
        <w:t xml:space="preserve"> jobs</w:t>
      </w:r>
      <w:r w:rsidR="006A3546" w:rsidRPr="00FC5A60">
        <w:t xml:space="preserve"> </w:t>
      </w:r>
      <w:r w:rsidR="00262938" w:rsidRPr="00083C31">
        <w:t xml:space="preserve">will require a </w:t>
      </w:r>
      <w:r w:rsidR="006A3546" w:rsidRPr="00FC5A60">
        <w:t>pos</w:t>
      </w:r>
      <w:r w:rsidR="00FC5A60">
        <w:t>t</w:t>
      </w:r>
      <w:r w:rsidR="006A3546" w:rsidRPr="00FC5A60">
        <w:t>secondary</w:t>
      </w:r>
      <w:r w:rsidR="006A3546" w:rsidRPr="00083C31">
        <w:t xml:space="preserve"> </w:t>
      </w:r>
      <w:r w:rsidR="00262938" w:rsidRPr="00083C31">
        <w:t>education. Don’t be</w:t>
      </w:r>
      <w:r w:rsidR="001A5868" w:rsidRPr="00083C31">
        <w:t xml:space="preserve"> left behind. #WhyApply</w:t>
      </w:r>
      <w:r w:rsidR="008B7A66">
        <w:t xml:space="preserve"> [Insert</w:t>
      </w:r>
      <w:r w:rsidR="00FB58CA">
        <w:t xml:space="preserve"> ACAC</w:t>
      </w:r>
      <w:r w:rsidR="008B7A66">
        <w:t xml:space="preserve"> graphic</w:t>
      </w:r>
      <w:r w:rsidR="00777798">
        <w:t xml:space="preserve">: </w:t>
      </w:r>
      <w:hyperlink r:id="rId10" w:history="1">
        <w:r w:rsidR="00777798" w:rsidRPr="00777798">
          <w:rPr>
            <w:color w:val="0000FF"/>
            <w:u w:val="single"/>
          </w:rPr>
          <w:t>https://equityinlearning.act.org/wp-content/uploads/2019/05/Workforce-WhyApply-2019.png</w:t>
        </w:r>
      </w:hyperlink>
      <w:r w:rsidR="008B7A66">
        <w:t>]</w:t>
      </w:r>
    </w:p>
    <w:p w14:paraId="4A9F0E54" w14:textId="5525FF96" w:rsidR="006A3546" w:rsidRPr="00FC5A60" w:rsidRDefault="006A3546" w:rsidP="00FC5A60">
      <w:pPr>
        <w:ind w:left="720"/>
        <w:rPr>
          <w:i/>
        </w:rPr>
      </w:pPr>
      <w:r w:rsidRPr="00FC5A60">
        <w:rPr>
          <w:i/>
        </w:rPr>
        <w:t>SOURCE: Page 4 of this Georgetown University study, with state-by-state stats to customize the</w:t>
      </w:r>
      <w:r w:rsidR="00FC5A60">
        <w:rPr>
          <w:i/>
        </w:rPr>
        <w:t xml:space="preserve"> Facebook post/</w:t>
      </w:r>
      <w:r w:rsidRPr="00FC5A60">
        <w:rPr>
          <w:i/>
        </w:rPr>
        <w:t xml:space="preserve"> tweet by state: </w:t>
      </w:r>
      <w:hyperlink r:id="rId11" w:history="1">
        <w:r w:rsidRPr="00FC5A60">
          <w:rPr>
            <w:rStyle w:val="Hyperlink"/>
            <w:i/>
          </w:rPr>
          <w:t>https://cew.georgetown.edu/wp-content/uploads/2014/11/Recovery2020.SR_.Web_.pdf</w:t>
        </w:r>
      </w:hyperlink>
      <w:r w:rsidRPr="00FC5A60">
        <w:rPr>
          <w:i/>
        </w:rPr>
        <w:t xml:space="preserve"> </w:t>
      </w:r>
    </w:p>
    <w:p w14:paraId="3168DFF8" w14:textId="0A7C9EA3" w:rsidR="005806F8" w:rsidRDefault="00083C31">
      <w:r w:rsidRPr="00FC5A60">
        <w:rPr>
          <w:b/>
        </w:rPr>
        <w:t>FACEBOOK</w:t>
      </w:r>
      <w:r>
        <w:t xml:space="preserve"> </w:t>
      </w:r>
      <w:r w:rsidR="005806F8" w:rsidRPr="00083C31">
        <w:t xml:space="preserve">#WhyApply </w:t>
      </w:r>
      <w:r w:rsidR="00036043">
        <w:t>to</w:t>
      </w:r>
      <w:r w:rsidR="005806F8" w:rsidRPr="00083C31">
        <w:t xml:space="preserve"> college? Millennials ages 25 to 32 with a college </w:t>
      </w:r>
      <w:r w:rsidR="00036043">
        <w:t>degree</w:t>
      </w:r>
      <w:r w:rsidR="005806F8" w:rsidRPr="00083C31">
        <w:t xml:space="preserve"> </w:t>
      </w:r>
      <w:hyperlink r:id="rId12" w:history="1">
        <w:r w:rsidR="005806F8" w:rsidRPr="00083C31">
          <w:rPr>
            <w:rStyle w:val="Hyperlink"/>
          </w:rPr>
          <w:t>earn $17,500 more</w:t>
        </w:r>
      </w:hyperlink>
      <w:r w:rsidR="005806F8" w:rsidRPr="00083C31">
        <w:t xml:space="preserve"> </w:t>
      </w:r>
      <w:r w:rsidR="008944DF">
        <w:t xml:space="preserve">annually </w:t>
      </w:r>
      <w:r w:rsidR="005806F8" w:rsidRPr="00083C31">
        <w:t>than their counterparts who didn’t pursue</w:t>
      </w:r>
      <w:r w:rsidR="00A523B0" w:rsidRPr="00083C31">
        <w:t xml:space="preserve"> higher education.</w:t>
      </w:r>
      <w:r w:rsidR="00FC5A60">
        <w:t xml:space="preserve"> </w:t>
      </w:r>
      <w:r w:rsidR="00DC2935">
        <w:t xml:space="preserve">#MotivationMonday </w:t>
      </w:r>
      <w:r w:rsidR="00FC5A60">
        <w:t xml:space="preserve">(URL: </w:t>
      </w:r>
      <w:hyperlink r:id="rId13" w:history="1">
        <w:r w:rsidR="00A730BC" w:rsidRPr="001054AD">
          <w:rPr>
            <w:rStyle w:val="Hyperlink"/>
          </w:rPr>
          <w:t>https://www.usnews.com/news/articles/2014/02/11/study-income-gap-between-young-college-and-high-school-grads-widens</w:t>
        </w:r>
      </w:hyperlink>
      <w:r w:rsidR="00A730BC">
        <w:t xml:space="preserve"> )</w:t>
      </w:r>
      <w:r w:rsidR="00777798" w:rsidDel="00777798">
        <w:t xml:space="preserve"> </w:t>
      </w:r>
    </w:p>
    <w:p w14:paraId="301AAAA3" w14:textId="2CE595BF" w:rsidR="006A3546" w:rsidRDefault="00083C31">
      <w:r w:rsidRPr="0033614B">
        <w:rPr>
          <w:b/>
        </w:rPr>
        <w:t>TWITTER</w:t>
      </w:r>
      <w:r w:rsidR="006A3546" w:rsidRPr="0033614B">
        <w:rPr>
          <w:b/>
        </w:rPr>
        <w:t xml:space="preserve"> </w:t>
      </w:r>
      <w:r w:rsidR="006A3546" w:rsidRPr="006A3546">
        <w:t>#WhyApply? Millennials ages 25</w:t>
      </w:r>
      <w:r w:rsidR="00036043">
        <w:t>-</w:t>
      </w:r>
      <w:r w:rsidR="006A3546" w:rsidRPr="006A3546">
        <w:t>32 w</w:t>
      </w:r>
      <w:r w:rsidR="00045E8D">
        <w:t>ith</w:t>
      </w:r>
      <w:r w:rsidR="006A3546" w:rsidRPr="006A3546">
        <w:t xml:space="preserve"> a college </w:t>
      </w:r>
      <w:r w:rsidR="00036043">
        <w:t>degree</w:t>
      </w:r>
      <w:r w:rsidR="006A3546" w:rsidRPr="006A3546">
        <w:t xml:space="preserve"> earn $17,500 more</w:t>
      </w:r>
      <w:r w:rsidR="008944DF">
        <w:t xml:space="preserve"> annually</w:t>
      </w:r>
      <w:r w:rsidR="006A3546" w:rsidRPr="006A3546">
        <w:t xml:space="preserve"> than their counterparts who didn’t pursue </w:t>
      </w:r>
      <w:r w:rsidR="00036043">
        <w:t>#highered</w:t>
      </w:r>
      <w:r w:rsidR="0033614B">
        <w:t xml:space="preserve"> </w:t>
      </w:r>
      <w:r w:rsidR="00DC2935">
        <w:t xml:space="preserve">#MotivationMonday </w:t>
      </w:r>
      <w:r w:rsidR="0033614B">
        <w:t xml:space="preserve">(URL: </w:t>
      </w:r>
      <w:hyperlink r:id="rId14" w:history="1">
        <w:r w:rsidR="006A3546" w:rsidRPr="001054AD">
          <w:rPr>
            <w:rStyle w:val="Hyperlink"/>
          </w:rPr>
          <w:t>https://www.usnews.com/news/articles/2014/02/11/study-income-gap-between-young-college-and-high-school-grads-widens</w:t>
        </w:r>
      </w:hyperlink>
      <w:r w:rsidR="006A3546">
        <w:t xml:space="preserve"> </w:t>
      </w:r>
      <w:r w:rsidR="0033614B">
        <w:t>)</w:t>
      </w:r>
      <w:r w:rsidR="00777798" w:rsidDel="00777798">
        <w:t xml:space="preserve"> </w:t>
      </w:r>
    </w:p>
    <w:p w14:paraId="33666E4A" w14:textId="554FA520" w:rsidR="00045E8D" w:rsidRDefault="00045E8D">
      <w:r w:rsidRPr="00D42184">
        <w:rPr>
          <w:b/>
        </w:rPr>
        <w:t>FACEBOOK</w:t>
      </w:r>
      <w:r>
        <w:t xml:space="preserve"> #WhyApply to college? Because Americans with college degrees earned 56% more than those with just a high school diploma in 2015. That’s the difference between earning $36,000 a year and $56,000 a year. </w:t>
      </w:r>
      <w:hyperlink r:id="rId15" w:history="1">
        <w:r w:rsidR="008A51A8" w:rsidRPr="00912C7F">
          <w:rPr>
            <w:rStyle w:val="Hyperlink"/>
          </w:rPr>
          <w:t>https://www.usatoday.com/story/money/2017/01/12/pay-gap-between-college-grads-and-everyone-else-record/96493348/</w:t>
        </w:r>
      </w:hyperlink>
      <w:r w:rsidR="00777798">
        <w:t xml:space="preserve">[Insert ACAC graphic: </w:t>
      </w:r>
      <w:hyperlink r:id="rId16" w:history="1">
        <w:r w:rsidR="00777798" w:rsidRPr="00777798">
          <w:rPr>
            <w:color w:val="0000FF"/>
            <w:u w:val="single"/>
          </w:rPr>
          <w:t>https://equityinlearning.act.org/wp-content/uploads/2019/05/Earn-More-WhyApply-2019-square.png</w:t>
        </w:r>
      </w:hyperlink>
      <w:r w:rsidR="00777798">
        <w:t>]</w:t>
      </w:r>
    </w:p>
    <w:p w14:paraId="6BFD9389" w14:textId="05796D7C" w:rsidR="00045E8D" w:rsidRDefault="00045E8D">
      <w:r>
        <w:rPr>
          <w:b/>
        </w:rPr>
        <w:t>TWITTER</w:t>
      </w:r>
      <w:r>
        <w:t xml:space="preserve"> #WhyApply? Because Americans w</w:t>
      </w:r>
      <w:r w:rsidR="00DC2935">
        <w:t>/</w:t>
      </w:r>
      <w:r>
        <w:t xml:space="preserve"> college degrees earned 56% more than those with just a h</w:t>
      </w:r>
      <w:r w:rsidR="00DC2935">
        <w:t>s</w:t>
      </w:r>
      <w:r>
        <w:t xml:space="preserve"> diploma in 2015. That’s the difference between earning $36,000 a year</w:t>
      </w:r>
      <w:r w:rsidR="008A51A8">
        <w:t xml:space="preserve"> (or $17 per hour)</w:t>
      </w:r>
      <w:r>
        <w:t xml:space="preserve"> and $56,000 a year</w:t>
      </w:r>
      <w:r w:rsidR="008A51A8">
        <w:t xml:space="preserve"> (or $27 per hour)</w:t>
      </w:r>
      <w:r>
        <w:t xml:space="preserve">. </w:t>
      </w:r>
      <w:r w:rsidR="008A51A8">
        <w:t xml:space="preserve"> </w:t>
      </w:r>
      <w:hyperlink r:id="rId17" w:history="1">
        <w:r w:rsidR="008A51A8" w:rsidRPr="00912C7F">
          <w:rPr>
            <w:rStyle w:val="Hyperlink"/>
          </w:rPr>
          <w:t>https://www.usatoday.com/story/money/2017/01/12/pay-gap-between-</w:t>
        </w:r>
        <w:r w:rsidR="008A51A8" w:rsidRPr="00912C7F">
          <w:rPr>
            <w:rStyle w:val="Hyperlink"/>
          </w:rPr>
          <w:lastRenderedPageBreak/>
          <w:t>college-grads-and-everyone-else-record/96493348/</w:t>
        </w:r>
      </w:hyperlink>
      <w:r w:rsidR="008A51A8">
        <w:t xml:space="preserve"> </w:t>
      </w:r>
      <w:r w:rsidR="00777798">
        <w:t xml:space="preserve">[Insert ACAC graphic: </w:t>
      </w:r>
      <w:hyperlink r:id="rId18" w:history="1">
        <w:r w:rsidR="00777798" w:rsidRPr="00777798">
          <w:rPr>
            <w:color w:val="0000FF"/>
            <w:u w:val="single"/>
          </w:rPr>
          <w:t>https://equityinlearning.act.org/wp-content/uploads/2019/05/Earn-More-WhyApply-2019.png</w:t>
        </w:r>
      </w:hyperlink>
      <w:r w:rsidR="00777798">
        <w:t>]</w:t>
      </w:r>
    </w:p>
    <w:p w14:paraId="2511804A" w14:textId="2E47B702" w:rsidR="003F5233" w:rsidRDefault="003F5233">
      <w:r w:rsidRPr="00D42184">
        <w:rPr>
          <w:b/>
        </w:rPr>
        <w:t>FACEBOOK</w:t>
      </w:r>
      <w:r>
        <w:t xml:space="preserve"> #WhyApply </w:t>
      </w:r>
      <w:r w:rsidR="00742C74">
        <w:t>to</w:t>
      </w:r>
      <w:r>
        <w:t xml:space="preserve"> college? Because the robots are coming! Don’t be automated out of a job. In all seriousness, a college degree is an indispensable tool to getting better job opportunities and keeping up with these rapidly changing times. Don’t get left behind. </w:t>
      </w:r>
      <w:r w:rsidR="00D42184" w:rsidRPr="00D42184">
        <w:rPr>
          <w:i/>
        </w:rPr>
        <w:t>[Include robot gif]</w:t>
      </w:r>
    </w:p>
    <w:p w14:paraId="0692DC90" w14:textId="1BE0FB6D" w:rsidR="003F5233" w:rsidRDefault="003F5233">
      <w:r w:rsidRPr="00D42184">
        <w:rPr>
          <w:b/>
        </w:rPr>
        <w:t>TWITTER</w:t>
      </w:r>
      <w:r>
        <w:t xml:space="preserve"> #WhyApply </w:t>
      </w:r>
      <w:r w:rsidR="00742C74">
        <w:t>to</w:t>
      </w:r>
      <w:r>
        <w:t xml:space="preserve"> college? Because the robots are coming! Don’t be automated out of a job. In all seriousness, a college degree is an indispensable tool to getting better job opportunities </w:t>
      </w:r>
      <w:r w:rsidR="00D42184">
        <w:t>+</w:t>
      </w:r>
      <w:r>
        <w:t xml:space="preserve"> keeping up with these rapidly changing times. </w:t>
      </w:r>
      <w:r w:rsidR="00D42184" w:rsidRPr="00D42184">
        <w:rPr>
          <w:i/>
        </w:rPr>
        <w:t>[Include robot gif]</w:t>
      </w:r>
    </w:p>
    <w:p w14:paraId="1F64F10E" w14:textId="783C58E2" w:rsidR="00632166" w:rsidRDefault="00083C31">
      <w:r w:rsidRPr="0033614B">
        <w:rPr>
          <w:b/>
        </w:rPr>
        <w:t>FACEBOOK</w:t>
      </w:r>
      <w:r w:rsidR="000174CA">
        <w:t xml:space="preserve"> </w:t>
      </w:r>
      <w:r w:rsidR="00632166">
        <w:t>#WhyApply</w:t>
      </w:r>
      <w:r w:rsidR="0033614B">
        <w:t xml:space="preserve"> to college</w:t>
      </w:r>
      <w:r w:rsidR="00632166">
        <w:t>? Because the wage gap between those with a college education and those without is wider than previous generations. And the earnings gulf won’t narrow.</w:t>
      </w:r>
      <w:r w:rsidR="001F1DF8">
        <w:t xml:space="preserve"> #ThursdayThoughts</w:t>
      </w:r>
    </w:p>
    <w:p w14:paraId="4AB6836D" w14:textId="22D17329" w:rsidR="000174CA" w:rsidRDefault="00083C31">
      <w:r w:rsidRPr="0033614B">
        <w:rPr>
          <w:b/>
        </w:rPr>
        <w:t>TWITTER</w:t>
      </w:r>
      <w:r w:rsidR="000174CA">
        <w:t xml:space="preserve"> </w:t>
      </w:r>
      <w:r w:rsidR="000174CA" w:rsidRPr="000174CA">
        <w:t>#WhyApply</w:t>
      </w:r>
      <w:r w:rsidR="001F1DF8">
        <w:t xml:space="preserve"> to college?</w:t>
      </w:r>
      <w:r w:rsidR="000174CA" w:rsidRPr="000174CA">
        <w:t xml:space="preserve"> Because the wage gap between those with a college education </w:t>
      </w:r>
      <w:r w:rsidR="00EC42ED">
        <w:t>&amp;</w:t>
      </w:r>
      <w:r w:rsidR="000174CA" w:rsidRPr="000174CA">
        <w:t xml:space="preserve"> those </w:t>
      </w:r>
      <w:r w:rsidR="001F1DF8">
        <w:t>w/o</w:t>
      </w:r>
      <w:r w:rsidR="001F1DF8" w:rsidRPr="000174CA">
        <w:t xml:space="preserve"> </w:t>
      </w:r>
      <w:r w:rsidR="000174CA" w:rsidRPr="000174CA">
        <w:t>is wider than previous generations.</w:t>
      </w:r>
      <w:r w:rsidR="001F1DF8">
        <w:t xml:space="preserve"> #ThursdayThoughts</w:t>
      </w:r>
    </w:p>
    <w:p w14:paraId="7E807641" w14:textId="5C260790" w:rsidR="00F841E1" w:rsidRDefault="001D1505">
      <w:r w:rsidRPr="0033614B">
        <w:rPr>
          <w:b/>
        </w:rPr>
        <w:t>F</w:t>
      </w:r>
      <w:r w:rsidR="00083C31" w:rsidRPr="0033614B">
        <w:rPr>
          <w:b/>
        </w:rPr>
        <w:t>ACEBOOK</w:t>
      </w:r>
      <w:r w:rsidRPr="0033614B">
        <w:rPr>
          <w:b/>
        </w:rPr>
        <w:t>+</w:t>
      </w:r>
      <w:r w:rsidR="00083C31" w:rsidRPr="0033614B">
        <w:rPr>
          <w:b/>
        </w:rPr>
        <w:t>TWITTER</w:t>
      </w:r>
      <w:r w:rsidRPr="0033614B">
        <w:rPr>
          <w:b/>
        </w:rPr>
        <w:t xml:space="preserve"> </w:t>
      </w:r>
      <w:r w:rsidR="00F841E1">
        <w:t xml:space="preserve">The national unemployment rate for Americans without a four-year college education is </w:t>
      </w:r>
      <w:r w:rsidR="00EC42ED">
        <w:t>3x</w:t>
      </w:r>
      <w:r w:rsidR="00F841E1">
        <w:t xml:space="preserve"> higher than those with a degree. #WhyApply</w:t>
      </w:r>
      <w:r w:rsidR="008B7A66">
        <w:t xml:space="preserve"> </w:t>
      </w:r>
      <w:r w:rsidR="00777798">
        <w:t xml:space="preserve">[Insert ACAC graphic: </w:t>
      </w:r>
      <w:hyperlink r:id="rId19" w:history="1">
        <w:r w:rsidR="00777798" w:rsidRPr="00777798">
          <w:rPr>
            <w:color w:val="0000FF"/>
            <w:u w:val="single"/>
          </w:rPr>
          <w:t>https://equityinlearning.act.org/wp-content/uploads/2019/05/Employment-WhyApply-2019.png</w:t>
        </w:r>
      </w:hyperlink>
      <w:r w:rsidR="00777798">
        <w:t xml:space="preserve"> or </w:t>
      </w:r>
      <w:hyperlink r:id="rId20" w:history="1">
        <w:r w:rsidR="00777798" w:rsidRPr="00C75271">
          <w:rPr>
            <w:rStyle w:val="Hyperlink"/>
          </w:rPr>
          <w:t>https://equityinlearning.act.org/wp-content/uploads/2019/05/Employment-WhyApply-2019-square.png</w:t>
        </w:r>
      </w:hyperlink>
      <w:r w:rsidR="00777798">
        <w:t xml:space="preserve">] </w:t>
      </w:r>
    </w:p>
    <w:p w14:paraId="2145A974" w14:textId="37BE8666" w:rsidR="005806F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>It’s never too late to go to college. #WhyApply</w:t>
      </w:r>
      <w:r w:rsidR="001D78C4">
        <w:t xml:space="preserve"> </w:t>
      </w:r>
      <w:r w:rsidR="001D78C4" w:rsidRPr="001D78C4">
        <w:rPr>
          <w:i/>
        </w:rPr>
        <w:t>[Insert “you can do it! Gif”]</w:t>
      </w:r>
    </w:p>
    <w:p w14:paraId="08829B24" w14:textId="4DDA0B9E" w:rsidR="005806F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>Feeling old? You’re never too old to get a college education. #WhyApply</w:t>
      </w:r>
      <w:r w:rsidR="00F173ED">
        <w:t xml:space="preserve"> [</w:t>
      </w:r>
      <w:r w:rsidR="00F173ED" w:rsidRPr="00F173ED">
        <w:rPr>
          <w:i/>
        </w:rPr>
        <w:t>insert Melissa McCarthy Life of the Party gif]</w:t>
      </w:r>
    </w:p>
    <w:p w14:paraId="158658F2" w14:textId="69DDBD15" w:rsidR="00301DA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 xml:space="preserve">Kids in school now? </w:t>
      </w:r>
      <w:r w:rsidR="00301DAB">
        <w:t>It’s never too l</w:t>
      </w:r>
      <w:r w:rsidR="005806F8">
        <w:t>ate to go to college. #WhyApply</w:t>
      </w:r>
    </w:p>
    <w:p w14:paraId="5E0EFD7A" w14:textId="3D8087A0" w:rsidR="00301DA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301DAB">
        <w:t>You may not be getting any younger. But a college education is forever. #WhyApply</w:t>
      </w:r>
      <w:r w:rsidR="001D78C4">
        <w:t xml:space="preserve"> </w:t>
      </w:r>
      <w:r w:rsidR="001D78C4" w:rsidRPr="001D78C4">
        <w:rPr>
          <w:i/>
        </w:rPr>
        <w:t>[Insert local/regional/state media story of someone older going to college/graduating]</w:t>
      </w:r>
    </w:p>
    <w:p w14:paraId="001F08B1" w14:textId="3FACBD8B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8A2E1E">
        <w:t xml:space="preserve">You can go outside and mow the lawn. Or you can apply to </w:t>
      </w:r>
      <w:r w:rsidR="00D814FD">
        <w:t>#</w:t>
      </w:r>
      <w:r w:rsidR="008A2E1E">
        <w:t>college</w:t>
      </w:r>
      <w:r w:rsidR="005F320B">
        <w:t>. #WhyApply</w:t>
      </w:r>
      <w:r w:rsidR="008B7A66">
        <w:t xml:space="preserve"> </w:t>
      </w:r>
      <w:r w:rsidR="008B7A66" w:rsidRPr="001D78C4">
        <w:rPr>
          <w:i/>
        </w:rPr>
        <w:t>[insert lawn mowing gif]</w:t>
      </w:r>
    </w:p>
    <w:p w14:paraId="419D19D6" w14:textId="1464EF9F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 w:rsidRPr="00661494">
        <w:rPr>
          <w:b/>
        </w:rPr>
        <w:t xml:space="preserve"> </w:t>
      </w:r>
      <w:r w:rsidR="005F320B">
        <w:t xml:space="preserve">Your </w:t>
      </w:r>
      <w:r w:rsidR="00AA2108">
        <w:t xml:space="preserve">parent </w:t>
      </w:r>
      <w:r w:rsidR="005F320B">
        <w:t xml:space="preserve">left a list of chores: Walk the dog. Take out the trash. Apply to </w:t>
      </w:r>
      <w:r w:rsidR="00D814FD">
        <w:t>#</w:t>
      </w:r>
      <w:r w:rsidR="005F320B">
        <w:t>college. #WhyApply</w:t>
      </w:r>
      <w:r w:rsidR="00D42184">
        <w:t xml:space="preserve"> </w:t>
      </w:r>
      <w:r w:rsidR="00D42184" w:rsidRPr="00D42184">
        <w:rPr>
          <w:i/>
        </w:rPr>
        <w:t>[Insert walking dog gif]</w:t>
      </w:r>
    </w:p>
    <w:p w14:paraId="42F4EEAD" w14:textId="3B1D9315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F320B">
        <w:t xml:space="preserve">Pause the video game. Apply to </w:t>
      </w:r>
      <w:r w:rsidR="00D814FD">
        <w:t>#</w:t>
      </w:r>
      <w:r w:rsidR="005F320B">
        <w:t>college. #WhyApply</w:t>
      </w:r>
      <w:r w:rsidR="00D42184">
        <w:t xml:space="preserve"> </w:t>
      </w:r>
      <w:r w:rsidR="00D42184" w:rsidRPr="00D42184">
        <w:rPr>
          <w:i/>
        </w:rPr>
        <w:t>[insert video game gif]</w:t>
      </w:r>
    </w:p>
    <w:p w14:paraId="49753318" w14:textId="3E764506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F320B">
        <w:t xml:space="preserve">You can rake leaves this afternoon. Or you can apply to </w:t>
      </w:r>
      <w:r w:rsidR="00D814FD">
        <w:t>#</w:t>
      </w:r>
      <w:r w:rsidR="005F320B">
        <w:t xml:space="preserve">college. #WhyApply </w:t>
      </w:r>
      <w:r w:rsidR="00D42184" w:rsidRPr="00D42184">
        <w:rPr>
          <w:i/>
        </w:rPr>
        <w:t>[insert leaf raking gif]</w:t>
      </w:r>
    </w:p>
    <w:p w14:paraId="30360E2A" w14:textId="66BD6ED4" w:rsidR="0026293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2F71A6">
        <w:t>Take a break from your</w:t>
      </w:r>
      <w:r w:rsidR="00F173ED">
        <w:t xml:space="preserve"> latest #Netflix</w:t>
      </w:r>
      <w:r w:rsidR="002F71A6">
        <w:t xml:space="preserve"> marathon and apply to </w:t>
      </w:r>
      <w:r w:rsidR="00D814FD">
        <w:t>#</w:t>
      </w:r>
      <w:r w:rsidR="002F71A6">
        <w:t>college. #WhyApply</w:t>
      </w:r>
      <w:r w:rsidR="001D78C4">
        <w:t xml:space="preserve"> [Insert ACAC graphic: </w:t>
      </w:r>
      <w:hyperlink r:id="rId21" w:history="1">
        <w:r w:rsidR="001D78C4" w:rsidRPr="00C75271">
          <w:rPr>
            <w:rStyle w:val="Hyperlink"/>
          </w:rPr>
          <w:t>https://equityinlearning.act.org/wp-content/uploads/2019/08/WhyApply-Stranger-Things-FB-IG.jpg</w:t>
        </w:r>
      </w:hyperlink>
      <w:r w:rsidR="001D78C4">
        <w:t xml:space="preserve">] </w:t>
      </w:r>
    </w:p>
    <w:p w14:paraId="24CA310F" w14:textId="3E680809" w:rsidR="008D0154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2F71A6">
        <w:t>#WhyApply to college? Nearly 500 four-year colleges accept 75% of applicants.</w:t>
      </w:r>
    </w:p>
    <w:p w14:paraId="7BC8D115" w14:textId="1267830A" w:rsidR="0064476F" w:rsidRDefault="001D1505">
      <w:r w:rsidRPr="00661494">
        <w:rPr>
          <w:b/>
        </w:rPr>
        <w:lastRenderedPageBreak/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64476F">
        <w:t xml:space="preserve">Everyone loves their grandma. Make her proud. Apply to college. #WhyApply </w:t>
      </w:r>
    </w:p>
    <w:p w14:paraId="56A7C188" w14:textId="672EAD50" w:rsidR="00A51635" w:rsidRDefault="001D1505" w:rsidP="004775F6">
      <w:pPr>
        <w:tabs>
          <w:tab w:val="left" w:pos="3225"/>
        </w:tabs>
      </w:pPr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 w:rsidRPr="00A51635">
        <w:t xml:space="preserve"> </w:t>
      </w:r>
      <w:r w:rsidR="004775F6" w:rsidRPr="00A51635">
        <w:t xml:space="preserve">College isn’t all about studying. Sometimes there’s a good </w:t>
      </w:r>
      <w:r w:rsidR="004759EB" w:rsidRPr="00A51635">
        <w:t>old-fashioned</w:t>
      </w:r>
      <w:r w:rsidR="004775F6" w:rsidRPr="00A51635">
        <w:t xml:space="preserve"> snow ball fight involved.</w:t>
      </w:r>
      <w:r w:rsidR="005806F8" w:rsidRPr="00A51635">
        <w:t xml:space="preserve"> #WhyApply</w:t>
      </w:r>
      <w:r w:rsidR="004775F6" w:rsidRPr="00A51635">
        <w:t xml:space="preserve"> (photo link: </w:t>
      </w:r>
      <w:hyperlink r:id="rId22" w:history="1">
        <w:r w:rsidR="00A430C9" w:rsidRPr="00A51635">
          <w:rPr>
            <w:rStyle w:val="Hyperlink"/>
          </w:rPr>
          <w:t>https://flic.kr/p/maywqA</w:t>
        </w:r>
      </w:hyperlink>
      <w:r w:rsidR="00A430C9" w:rsidRPr="00A51635">
        <w:t>)</w:t>
      </w:r>
      <w:r w:rsidR="00A430C9">
        <w:t xml:space="preserve">  </w:t>
      </w:r>
    </w:p>
    <w:p w14:paraId="04BBC449" w14:textId="68B73D25" w:rsidR="00EC7DB2" w:rsidRDefault="00EC7DB2" w:rsidP="004775F6">
      <w:pPr>
        <w:tabs>
          <w:tab w:val="left" w:pos="3225"/>
        </w:tabs>
      </w:pPr>
      <w:r w:rsidRPr="00D42184">
        <w:rPr>
          <w:b/>
        </w:rPr>
        <w:t>FACEBOOK+TWIT</w:t>
      </w:r>
      <w:r w:rsidR="000A7E66" w:rsidRPr="00D42184">
        <w:rPr>
          <w:b/>
        </w:rPr>
        <w:t>TER</w:t>
      </w:r>
      <w:r w:rsidR="000A7E66">
        <w:t xml:space="preserve"> </w:t>
      </w:r>
      <w:r w:rsidR="000A7E66" w:rsidRPr="000A7E66">
        <w:t xml:space="preserve">Go to college where the billionaires go! #WhyApply </w:t>
      </w:r>
      <w:r w:rsidR="00742C74">
        <w:t xml:space="preserve">#MotivationMonday </w:t>
      </w:r>
      <w:hyperlink r:id="rId23" w:history="1">
        <w:r w:rsidR="000A7E66" w:rsidRPr="00912C7F">
          <w:rPr>
            <w:rStyle w:val="Hyperlink"/>
          </w:rPr>
          <w:t>https://www.cnbc.com/2018/05/18/the-universities-that-produce-the-most-billionaires.html</w:t>
        </w:r>
      </w:hyperlink>
      <w:r w:rsidR="000A7E66">
        <w:t xml:space="preserve"> </w:t>
      </w:r>
    </w:p>
    <w:p w14:paraId="040D048C" w14:textId="2F6149AF" w:rsidR="000A7E66" w:rsidRDefault="000A7E66" w:rsidP="004775F6">
      <w:pPr>
        <w:tabs>
          <w:tab w:val="left" w:pos="3225"/>
        </w:tabs>
      </w:pPr>
      <w:r w:rsidRPr="00D42184">
        <w:rPr>
          <w:b/>
        </w:rPr>
        <w:t>FACEBOOK+TWITTER</w:t>
      </w:r>
      <w:r>
        <w:t xml:space="preserve"> </w:t>
      </w:r>
      <w:r w:rsidRPr="000A7E66">
        <w:t xml:space="preserve">While at college, major in what the billionaires study. #WhyApply </w:t>
      </w:r>
      <w:r w:rsidR="00742C74">
        <w:t xml:space="preserve">#MotivationMonday </w:t>
      </w:r>
      <w:hyperlink r:id="rId24" w:anchor="14216bf07cf4" w:history="1">
        <w:r w:rsidRPr="00912C7F">
          <w:rPr>
            <w:rStyle w:val="Hyperlink"/>
          </w:rPr>
          <w:t>https://www.forbes.com/sites/denizcam/2017/10/20/what-should-you-major-in-if-you-want-to-be-a-billionaire/#14216bf07cf4</w:t>
        </w:r>
      </w:hyperlink>
      <w:r>
        <w:t xml:space="preserve"> </w:t>
      </w:r>
    </w:p>
    <w:p w14:paraId="0398240A" w14:textId="7EAB5318" w:rsidR="00742C74" w:rsidRDefault="000A7E66" w:rsidP="004775F6">
      <w:pPr>
        <w:tabs>
          <w:tab w:val="left" w:pos="3225"/>
        </w:tabs>
      </w:pPr>
      <w:r w:rsidRPr="00D42184">
        <w:rPr>
          <w:b/>
        </w:rPr>
        <w:t>FACEBOOK+TWITTER</w:t>
      </w:r>
      <w:r>
        <w:t xml:space="preserve"> </w:t>
      </w:r>
      <w:r w:rsidR="00D42184">
        <w:t xml:space="preserve">#WhyApply to college? </w:t>
      </w:r>
      <w:r w:rsidRPr="000A7E66">
        <w:t xml:space="preserve">Your opportunities are endless. </w:t>
      </w:r>
    </w:p>
    <w:p w14:paraId="1BB95F70" w14:textId="77777777" w:rsidR="001C030C" w:rsidRDefault="001F1DF8" w:rsidP="00661494">
      <w:pPr>
        <w:tabs>
          <w:tab w:val="left" w:pos="7380"/>
        </w:tabs>
        <w:rPr>
          <w:i/>
        </w:rPr>
      </w:pPr>
      <w:r w:rsidRPr="001F1DF8">
        <w:rPr>
          <w:b/>
        </w:rPr>
        <w:t>FACEBOOK + TWITTER</w:t>
      </w:r>
      <w:r>
        <w:t xml:space="preserve"> #TBT The good ol’ college days! Ask me about going to college.</w:t>
      </w:r>
      <w:r w:rsidR="00742C74">
        <w:t xml:space="preserve"> #WhyApply</w:t>
      </w:r>
      <w:r>
        <w:t xml:space="preserve"> </w:t>
      </w:r>
      <w:r w:rsidRPr="001F1DF8">
        <w:rPr>
          <w:i/>
        </w:rPr>
        <w:t>[insert photos from college years]</w:t>
      </w:r>
    </w:p>
    <w:p w14:paraId="7F3B94B5" w14:textId="2E8B5C62" w:rsidR="004775F6" w:rsidRDefault="001C030C" w:rsidP="00661494">
      <w:pPr>
        <w:tabs>
          <w:tab w:val="left" w:pos="7380"/>
        </w:tabs>
      </w:pPr>
      <w:r w:rsidRPr="001C030C">
        <w:rPr>
          <w:b/>
        </w:rPr>
        <w:t>FACEBOOK + TWITTER</w:t>
      </w:r>
      <w:r>
        <w:t xml:space="preserve"> #TipTuesday Ask us your questions about college! #WhyApply</w:t>
      </w:r>
      <w:r w:rsidR="00A51635" w:rsidRPr="001F1DF8">
        <w:rPr>
          <w:i/>
        </w:rPr>
        <w:tab/>
      </w:r>
    </w:p>
    <w:p w14:paraId="0CF08B35" w14:textId="5C4EEE35" w:rsidR="001C030C" w:rsidRDefault="001C030C" w:rsidP="00661494">
      <w:pPr>
        <w:tabs>
          <w:tab w:val="left" w:pos="7380"/>
        </w:tabs>
      </w:pPr>
      <w:r w:rsidRPr="001C030C">
        <w:rPr>
          <w:b/>
        </w:rPr>
        <w:t xml:space="preserve">FACEBOOK + TWITTER </w:t>
      </w:r>
      <w:r>
        <w:t>Today is the day you will apply to college! #FearlessFriday</w:t>
      </w:r>
    </w:p>
    <w:p w14:paraId="6B9D6C8D" w14:textId="73666EF0" w:rsidR="00EE78A0" w:rsidRDefault="00EE78A0" w:rsidP="00661494">
      <w:pPr>
        <w:tabs>
          <w:tab w:val="left" w:pos="7380"/>
        </w:tabs>
      </w:pPr>
      <w:r w:rsidRPr="0078708A">
        <w:rPr>
          <w:b/>
        </w:rPr>
        <w:t>FACEBOOK + TWITTER</w:t>
      </w:r>
      <w:r>
        <w:t xml:space="preserve"> Check out these incredible colleges that call the state of [INSERT STATE] home</w:t>
      </w:r>
      <w:r w:rsidR="00FD6074">
        <w:t xml:space="preserve">. [INSERT TWITTER HANDLES OF COLLEGES] #FollowFriday </w:t>
      </w:r>
    </w:p>
    <w:p w14:paraId="33213843" w14:textId="62B4146F" w:rsidR="0078708A" w:rsidRDefault="0078708A" w:rsidP="00661494">
      <w:pPr>
        <w:tabs>
          <w:tab w:val="left" w:pos="7380"/>
        </w:tabs>
      </w:pPr>
      <w:r w:rsidRPr="0078708A">
        <w:rPr>
          <w:b/>
        </w:rPr>
        <w:t xml:space="preserve">FACEBOOK + TWITTER </w:t>
      </w:r>
      <w:r>
        <w:t xml:space="preserve">College is for everyone! Certificate, 2-year or 4-year, there’s a postsecondary path for everyone to accomplish their goals! #WhyApply </w:t>
      </w:r>
    </w:p>
    <w:p w14:paraId="08960A69" w14:textId="3B5B5190" w:rsidR="0078708A" w:rsidRDefault="0078708A" w:rsidP="00661494">
      <w:pPr>
        <w:tabs>
          <w:tab w:val="left" w:pos="7380"/>
        </w:tabs>
      </w:pPr>
      <w:r w:rsidRPr="0078708A">
        <w:rPr>
          <w:b/>
        </w:rPr>
        <w:t>FACEBOOK + TWITTER</w:t>
      </w:r>
      <w:r>
        <w:t xml:space="preserve"> That feeling when you submit your college application #WhyApply [INSERT </w:t>
      </w:r>
      <w:r w:rsidR="00F91B9E">
        <w:t xml:space="preserve">DANCING </w:t>
      </w:r>
      <w:r>
        <w:t>GIF]</w:t>
      </w:r>
    </w:p>
    <w:p w14:paraId="5433B7C1" w14:textId="5812A460" w:rsidR="00906E57" w:rsidRPr="001C030C" w:rsidRDefault="0078708A" w:rsidP="00661494">
      <w:pPr>
        <w:tabs>
          <w:tab w:val="left" w:pos="7380"/>
        </w:tabs>
      </w:pPr>
      <w:r w:rsidRPr="0078708A">
        <w:rPr>
          <w:b/>
        </w:rPr>
        <w:t>FACEBOOK + TWITTER</w:t>
      </w:r>
      <w:r>
        <w:t xml:space="preserve"> Want to make a different in your community? College graduates are </w:t>
      </w:r>
      <w:r w:rsidR="00906E57">
        <w:t xml:space="preserve">twice as likely to volunteer and contribute nearly 3.5 times more money to charity. #WhyApply </w:t>
      </w:r>
      <w:r w:rsidR="00906E57">
        <w:br/>
      </w:r>
      <w:r w:rsidR="00906E57" w:rsidRPr="00906E57">
        <w:rPr>
          <w:i/>
        </w:rPr>
        <w:t>(source: Trostel, Lumina Foundation, “</w:t>
      </w:r>
      <w:hyperlink r:id="rId25" w:tgtFrame="_blank" w:history="1">
        <w:r w:rsidR="00906E57" w:rsidRPr="00906E57">
          <w:rPr>
            <w:i/>
            <w:color w:val="0000FF"/>
            <w:u w:val="single"/>
          </w:rPr>
          <w:t>It’s Not Just the Money</w:t>
        </w:r>
      </w:hyperlink>
      <w:r w:rsidR="00906E57" w:rsidRPr="00906E57">
        <w:rPr>
          <w:i/>
        </w:rPr>
        <w:t xml:space="preserve">,” 2015.) </w:t>
      </w:r>
      <w:r w:rsidR="000C2B73">
        <w:rPr>
          <w:i/>
        </w:rPr>
        <w:t xml:space="preserve">[Insert </w:t>
      </w:r>
      <w:r w:rsidR="0026279A">
        <w:rPr>
          <w:i/>
        </w:rPr>
        <w:t xml:space="preserve">ACAC </w:t>
      </w:r>
      <w:r w:rsidR="000C2B73">
        <w:rPr>
          <w:i/>
        </w:rPr>
        <w:t>volunteer graphic</w:t>
      </w:r>
      <w:r w:rsidR="0026279A">
        <w:rPr>
          <w:i/>
        </w:rPr>
        <w:t xml:space="preserve">: </w:t>
      </w:r>
      <w:hyperlink r:id="rId26" w:history="1">
        <w:r w:rsidR="0026279A" w:rsidRPr="00C75271">
          <w:rPr>
            <w:rStyle w:val="Hyperlink"/>
            <w:i/>
          </w:rPr>
          <w:t>https://equityinlearning.act.org/wp-content/uploads/2019/05/Volunteer-WhyApply-2019-square.png</w:t>
        </w:r>
      </w:hyperlink>
      <w:r w:rsidR="000C2B73">
        <w:rPr>
          <w:i/>
        </w:rPr>
        <w:t>]</w:t>
      </w:r>
      <w:r w:rsidR="0026279A">
        <w:rPr>
          <w:i/>
        </w:rPr>
        <w:t xml:space="preserve"> </w:t>
      </w:r>
    </w:p>
    <w:p w14:paraId="3363D4B3" w14:textId="06A6A7E5" w:rsidR="001C030C" w:rsidRDefault="00400E01" w:rsidP="00661494">
      <w:pPr>
        <w:tabs>
          <w:tab w:val="left" w:pos="7380"/>
        </w:tabs>
      </w:pPr>
      <w:r w:rsidRPr="00400E01">
        <w:rPr>
          <w:b/>
        </w:rPr>
        <w:t xml:space="preserve">Facebook + Twitter </w:t>
      </w:r>
      <w:r w:rsidRPr="00400E01">
        <w:t xml:space="preserve">#WhyApply to college? It’s easier than mastering the #BottleCapChallenge. [Insert </w:t>
      </w:r>
      <w:r w:rsidR="0026279A">
        <w:t xml:space="preserve">ACAC bottle cap graphic: </w:t>
      </w:r>
      <w:hyperlink r:id="rId27" w:history="1">
        <w:r w:rsidR="0026279A" w:rsidRPr="00C75271">
          <w:rPr>
            <w:rStyle w:val="Hyperlink"/>
          </w:rPr>
          <w:t>https://equityinlearning.act.org/wp-content/uploads/2019/08/WhyApply-bottle-cap-challenge-FB-IG.jpg</w:t>
        </w:r>
      </w:hyperlink>
      <w:r w:rsidRPr="00400E01">
        <w:t>]</w:t>
      </w:r>
      <w:r w:rsidR="0026279A">
        <w:t xml:space="preserve"> </w:t>
      </w:r>
    </w:p>
    <w:p w14:paraId="558DE38D" w14:textId="2132D6D7" w:rsidR="00760001" w:rsidRPr="00400E01" w:rsidRDefault="00760001" w:rsidP="00661494">
      <w:pPr>
        <w:tabs>
          <w:tab w:val="left" w:pos="7380"/>
        </w:tabs>
        <w:rPr>
          <w:b/>
        </w:rPr>
      </w:pPr>
      <w:r w:rsidRPr="00FA064B">
        <w:rPr>
          <w:b/>
        </w:rPr>
        <w:t>Facebook + Twitter</w:t>
      </w:r>
      <w:r>
        <w:t xml:space="preserve"> #WhyApply to college? Because #RepresentationMatters. It’s important for your siblings, cousins and neighbors to see </w:t>
      </w:r>
      <w:r w:rsidR="00FA064B">
        <w:t>you as a college student</w:t>
      </w:r>
      <w:r>
        <w:t xml:space="preserve">! </w:t>
      </w:r>
    </w:p>
    <w:p w14:paraId="17E39A3E" w14:textId="71FA9CBA" w:rsidR="001C030C" w:rsidRDefault="001C030C" w:rsidP="00661494">
      <w:pPr>
        <w:tabs>
          <w:tab w:val="left" w:pos="7380"/>
        </w:tabs>
      </w:pPr>
      <w:r>
        <w:t>Reoccurring Hashtags to Consider Using:</w:t>
      </w:r>
    </w:p>
    <w:p w14:paraId="19A1DF27" w14:textId="22FBC9CD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MotivationMonday</w:t>
      </w:r>
    </w:p>
    <w:p w14:paraId="3E42C7E7" w14:textId="42E292EB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TipTuesday</w:t>
      </w:r>
    </w:p>
    <w:p w14:paraId="1D0F3BB6" w14:textId="0042516F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TuesdayTrivia</w:t>
      </w:r>
    </w:p>
    <w:p w14:paraId="307991FE" w14:textId="5ADE4BCF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WaybackWednesday</w:t>
      </w:r>
    </w:p>
    <w:p w14:paraId="0B3AB22B" w14:textId="7DE9C9D2" w:rsidR="001C030C" w:rsidRDefault="001C030C" w:rsidP="001C030C">
      <w:pPr>
        <w:pStyle w:val="ListParagraph"/>
        <w:numPr>
          <w:ilvl w:val="0"/>
          <w:numId w:val="1"/>
        </w:numPr>
        <w:tabs>
          <w:tab w:val="left" w:pos="7380"/>
        </w:tabs>
      </w:pPr>
      <w:r>
        <w:t>#TBT Throwback Thursday</w:t>
      </w:r>
    </w:p>
    <w:p w14:paraId="3614FC93" w14:textId="1D4F74F9" w:rsidR="008944DF" w:rsidRPr="001C030C" w:rsidRDefault="0078708A" w:rsidP="00A23BA3">
      <w:pPr>
        <w:pStyle w:val="ListParagraph"/>
        <w:numPr>
          <w:ilvl w:val="0"/>
          <w:numId w:val="1"/>
        </w:numPr>
        <w:tabs>
          <w:tab w:val="left" w:pos="7380"/>
        </w:tabs>
      </w:pPr>
      <w:r>
        <w:t xml:space="preserve">#FollowFriday </w:t>
      </w:r>
    </w:p>
    <w:sectPr w:rsidR="008944DF" w:rsidRPr="001C03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25711"/>
    <w:multiLevelType w:val="hybridMultilevel"/>
    <w:tmpl w:val="DBDE8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bUwMza1MDa3NDJV0lEKTi0uzszPAykwrQUAHlKS/ywAAAA="/>
  </w:docVars>
  <w:rsids>
    <w:rsidRoot w:val="004A5559"/>
    <w:rsid w:val="000174CA"/>
    <w:rsid w:val="00036043"/>
    <w:rsid w:val="00045E8D"/>
    <w:rsid w:val="0005034F"/>
    <w:rsid w:val="000614DD"/>
    <w:rsid w:val="00083C31"/>
    <w:rsid w:val="000A3420"/>
    <w:rsid w:val="000A7E66"/>
    <w:rsid w:val="000B2BAC"/>
    <w:rsid w:val="000C2B73"/>
    <w:rsid w:val="00154C84"/>
    <w:rsid w:val="001A5868"/>
    <w:rsid w:val="001C030C"/>
    <w:rsid w:val="001D1505"/>
    <w:rsid w:val="001D78C4"/>
    <w:rsid w:val="001F1DF8"/>
    <w:rsid w:val="00212A77"/>
    <w:rsid w:val="0026279A"/>
    <w:rsid w:val="00262938"/>
    <w:rsid w:val="002F71A6"/>
    <w:rsid w:val="00301DAB"/>
    <w:rsid w:val="00334FDF"/>
    <w:rsid w:val="00335D4A"/>
    <w:rsid w:val="0033614B"/>
    <w:rsid w:val="003723BD"/>
    <w:rsid w:val="00374CAB"/>
    <w:rsid w:val="00395B2F"/>
    <w:rsid w:val="003F5233"/>
    <w:rsid w:val="00400E01"/>
    <w:rsid w:val="004759EB"/>
    <w:rsid w:val="004775F6"/>
    <w:rsid w:val="004A5559"/>
    <w:rsid w:val="004C6312"/>
    <w:rsid w:val="004F4573"/>
    <w:rsid w:val="0053506F"/>
    <w:rsid w:val="00547C6A"/>
    <w:rsid w:val="005771F2"/>
    <w:rsid w:val="005806F8"/>
    <w:rsid w:val="005F320B"/>
    <w:rsid w:val="00632166"/>
    <w:rsid w:val="0064476F"/>
    <w:rsid w:val="00661494"/>
    <w:rsid w:val="00661B9E"/>
    <w:rsid w:val="006A3546"/>
    <w:rsid w:val="00722152"/>
    <w:rsid w:val="00742C74"/>
    <w:rsid w:val="00760001"/>
    <w:rsid w:val="00777798"/>
    <w:rsid w:val="0078708A"/>
    <w:rsid w:val="007E016C"/>
    <w:rsid w:val="00885B70"/>
    <w:rsid w:val="00890BDD"/>
    <w:rsid w:val="008944DF"/>
    <w:rsid w:val="008A2E1E"/>
    <w:rsid w:val="008A51A8"/>
    <w:rsid w:val="008B7A66"/>
    <w:rsid w:val="008D0154"/>
    <w:rsid w:val="008F10FB"/>
    <w:rsid w:val="00906E57"/>
    <w:rsid w:val="00A23BA3"/>
    <w:rsid w:val="00A430C9"/>
    <w:rsid w:val="00A51635"/>
    <w:rsid w:val="00A523B0"/>
    <w:rsid w:val="00A730BC"/>
    <w:rsid w:val="00AA1531"/>
    <w:rsid w:val="00AA2108"/>
    <w:rsid w:val="00AA7199"/>
    <w:rsid w:val="00B33B94"/>
    <w:rsid w:val="00BE5F5B"/>
    <w:rsid w:val="00CF2D4E"/>
    <w:rsid w:val="00D00F75"/>
    <w:rsid w:val="00D143D0"/>
    <w:rsid w:val="00D32ECA"/>
    <w:rsid w:val="00D42184"/>
    <w:rsid w:val="00D517C3"/>
    <w:rsid w:val="00D814FD"/>
    <w:rsid w:val="00DC2935"/>
    <w:rsid w:val="00DC76FD"/>
    <w:rsid w:val="00DF4448"/>
    <w:rsid w:val="00E11FFB"/>
    <w:rsid w:val="00E90992"/>
    <w:rsid w:val="00EA3758"/>
    <w:rsid w:val="00EC42ED"/>
    <w:rsid w:val="00EC7DB2"/>
    <w:rsid w:val="00EE78A0"/>
    <w:rsid w:val="00F121BD"/>
    <w:rsid w:val="00F173ED"/>
    <w:rsid w:val="00F67176"/>
    <w:rsid w:val="00F841E1"/>
    <w:rsid w:val="00F91B9E"/>
    <w:rsid w:val="00FA064B"/>
    <w:rsid w:val="00FB58CA"/>
    <w:rsid w:val="00FC5A60"/>
    <w:rsid w:val="00FD6074"/>
    <w:rsid w:val="00FF3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221910"/>
  <w15:docId w15:val="{9B8E600C-20F1-415F-90CB-1C5AECF66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476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76F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F35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35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35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5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5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5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A3546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3546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5E8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0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usnews.com/news/articles/2014/02/11/study-income-gap-between-young-college-and-high-school-grads-widens" TargetMode="External"/><Relationship Id="rId18" Type="http://schemas.openxmlformats.org/officeDocument/2006/relationships/hyperlink" Target="https://equityinlearning.act.org/wp-content/uploads/2019/05/Earn-More-WhyApply-2019.png" TargetMode="External"/><Relationship Id="rId26" Type="http://schemas.openxmlformats.org/officeDocument/2006/relationships/hyperlink" Target="https://equityinlearning.act.org/wp-content/uploads/2019/05/Volunteer-WhyApply-2019-square.p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quityinlearning.act.org/wp-content/uploads/2019/08/WhyApply-Stranger-Things-FB-IG.jpg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usnews.com/news/articles/2014/02/11/study-income-gap-between-young-college-and-high-school-grads-widens" TargetMode="External"/><Relationship Id="rId17" Type="http://schemas.openxmlformats.org/officeDocument/2006/relationships/hyperlink" Target="https://www.usatoday.com/story/money/2017/01/12/pay-gap-between-college-grads-and-everyone-else-record/96493348/" TargetMode="External"/><Relationship Id="rId25" Type="http://schemas.openxmlformats.org/officeDocument/2006/relationships/hyperlink" Target="https://www.luminafoundation.org/files/resources/its-not-just-the-money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quityinlearning.act.org/wp-content/uploads/2019/05/Earn-More-WhyApply-2019-square.png" TargetMode="External"/><Relationship Id="rId20" Type="http://schemas.openxmlformats.org/officeDocument/2006/relationships/hyperlink" Target="https://equityinlearning.act.org/wp-content/uploads/2019/05/Employment-WhyApply-2019-square.pn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ew.georgetown.edu/wp-content/uploads/2014/11/Recovery2020.SR_.Web_.pdf" TargetMode="External"/><Relationship Id="rId24" Type="http://schemas.openxmlformats.org/officeDocument/2006/relationships/hyperlink" Target="https://www.forbes.com/sites/denizcam/2017/10/20/what-should-you-major-in-if-you-want-to-be-a-billionaire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usatoday.com/story/money/2017/01/12/pay-gap-between-college-grads-and-everyone-else-record/96493348/" TargetMode="External"/><Relationship Id="rId23" Type="http://schemas.openxmlformats.org/officeDocument/2006/relationships/hyperlink" Target="https://www.cnbc.com/2018/05/18/the-universities-that-produce-the-most-billionaires.htm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equityinlearning.act.org/wp-content/uploads/2019/05/Workforce-WhyApply-2019.png" TargetMode="External"/><Relationship Id="rId19" Type="http://schemas.openxmlformats.org/officeDocument/2006/relationships/hyperlink" Target="https://equityinlearning.act.org/wp-content/uploads/2019/05/Employment-WhyApply-2019.p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equityinlearning.act.org/wp-content/uploads/2019/05/Workforce-WhyApply-2019-square.png" TargetMode="External"/><Relationship Id="rId14" Type="http://schemas.openxmlformats.org/officeDocument/2006/relationships/hyperlink" Target="https://www.usnews.com/news/articles/2014/02/11/study-income-gap-between-young-college-and-high-school-grads-widens" TargetMode="External"/><Relationship Id="rId22" Type="http://schemas.openxmlformats.org/officeDocument/2006/relationships/hyperlink" Target="https://flic.kr/p/maywqA" TargetMode="External"/><Relationship Id="rId27" Type="http://schemas.openxmlformats.org/officeDocument/2006/relationships/hyperlink" Target="https://equityinlearning.act.org/wp-content/uploads/2019/08/WhyApply-bottle-cap-challenge-FB-IG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2" ma:contentTypeDescription="Create a new document." ma:contentTypeScope="" ma:versionID="c1ff0e92834c6874ce47ae4a416cec71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targetNamespace="http://schemas.microsoft.com/office/2006/metadata/properties" ma:root="true" ma:fieldsID="55bb896d4d86bc469a1e7d13d8ff468e" ns1:_="" ns3:_="">
    <xsd:import namespace="http://schemas.microsoft.com/sharepoint/v3"/>
    <xsd:import namespace="93a5103f-d56d-43c2-8a37-d278295ca8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6514E1-E3F2-4457-AA74-948CEFCDF3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A84A92-03F9-41B9-997E-D4B713A54A45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93a5103f-d56d-43c2-8a37-d278295ca8b4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0B5141F-D103-4340-ACEE-0F5E11040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418</Words>
  <Characters>808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raper-Livengood</dc:creator>
  <cp:keywords/>
  <dc:description/>
  <cp:lastModifiedBy>Lisa King</cp:lastModifiedBy>
  <cp:revision>4</cp:revision>
  <dcterms:created xsi:type="dcterms:W3CDTF">2019-08-23T16:53:00Z</dcterms:created>
  <dcterms:modified xsi:type="dcterms:W3CDTF">2019-08-2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  <property fmtid="{D5CDD505-2E9C-101B-9397-08002B2CF9AE}" pid="3" name="_dlc_DocIdItemGuid">
    <vt:lpwstr>15df1fad-14f6-4340-a32d-68a901e0adf5</vt:lpwstr>
  </property>
</Properties>
</file>